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Xb8ec377daba55f9b01b461dcd09b7c62040bd3d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X78644756c46f4aaddad8303b1ea18747631c2e3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/>
          <w:iCs/>
        </w:rPr>
        <w:t xml:space="preserve">italic</w:t>
      </w:r>
      <w:r>
        <w:t xml:space="preserve">,</w:t>
      </w:r>
      <w:r>
        <w:t xml:space="preserve"> </w:t>
      </w:r>
      <w:r>
        <w:rPr>
          <w:b/>
          <w:bCs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X4e0b78a90d712600bcc73c797098fb0a6195fa7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X5fc31b90ac689e086210f233303b6f91ffe2d7d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X618b1651f755ba3ed9c4966e392036b582eea1e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/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 baz</vt:lpwstr>
  </property>
  <property fmtid="{D5CDD505-2E9C-101B-9397-08002B2CF9AE}" pid="3" name="source-hash">
    <vt:lpwstr>59d812136d6c0db9d2e5327517a34960</vt:lpwstr>
  </property>
  <property fmtid="{D5CDD505-2E9C-101B-9397-08002B2CF9AE}" pid="4" name="version">
    <vt:lpwstr>reproducible</vt:lpwstr>
  </property>
</Properties>
</file>